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E448D" w14:textId="77777777" w:rsidR="00DA79AB" w:rsidRPr="00B84882" w:rsidRDefault="00DA79AB" w:rsidP="00DA79AB">
      <w:pPr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B84882">
        <w:rPr>
          <w:rFonts w:ascii="Times New Roman" w:hAnsi="Times New Roman" w:cs="Times New Roman"/>
          <w:b/>
          <w:sz w:val="28"/>
          <w:szCs w:val="24"/>
          <w:u w:val="single"/>
        </w:rPr>
        <w:t>Long Rope Teaching Progression/Lesson</w:t>
      </w:r>
    </w:p>
    <w:p w14:paraId="71A8B295" w14:textId="77777777" w:rsidR="00DA79AB" w:rsidRPr="00B84882" w:rsidRDefault="00DA79AB">
      <w:p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TN State Standards:</w:t>
      </w:r>
    </w:p>
    <w:p w14:paraId="6FD7E467" w14:textId="60666718" w:rsidR="00DA79AB" w:rsidRPr="00B84882" w:rsidRDefault="00B84882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MS.20.0 Jumps (at least one time) a long rope with teacher-assisted turning.</w:t>
      </w:r>
    </w:p>
    <w:p w14:paraId="538DF54F" w14:textId="0A61019E" w:rsidR="00B84882" w:rsidRPr="00B84882" w:rsidRDefault="00B84882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MS.20.1b Continuously jumps a long rope with teacher-assisted turning.</w:t>
      </w:r>
    </w:p>
    <w:p w14:paraId="4687AFA1" w14:textId="6265C156" w:rsidR="00B84882" w:rsidRPr="00B84882" w:rsidRDefault="00B84882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MS.20.3a Performs intermediate jump rope skills for both short and long ropes.</w:t>
      </w:r>
    </w:p>
    <w:p w14:paraId="74B6ECBC" w14:textId="7CB11315" w:rsidR="00B84882" w:rsidRPr="00B84882" w:rsidRDefault="00B84882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MS.20.3b Turns a long rope correctly.</w:t>
      </w:r>
    </w:p>
    <w:p w14:paraId="30360065" w14:textId="0902A2C2" w:rsidR="00B84882" w:rsidRPr="00B84882" w:rsidRDefault="00B84882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MS.20.4 Performs a simple jump rope routine with short or long rope.</w:t>
      </w:r>
    </w:p>
    <w:p w14:paraId="4862415F" w14:textId="77777777" w:rsidR="00DA79AB" w:rsidRPr="00B84882" w:rsidRDefault="00DA79AB">
      <w:p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SHAPE America Standards/Grade-Level Outcomes:</w:t>
      </w:r>
    </w:p>
    <w:p w14:paraId="7C72C063" w14:textId="73885880" w:rsidR="00DA79AB" w:rsidRPr="00B84882" w:rsidRDefault="00B84882" w:rsidP="00B848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Jumps a long rope with</w:t>
      </w:r>
      <w:r w:rsidRPr="00B84882">
        <w:rPr>
          <w:rFonts w:ascii="Times New Roman" w:hAnsi="Times New Roman" w:cs="Times New Roman"/>
          <w:sz w:val="24"/>
          <w:szCs w:val="24"/>
        </w:rPr>
        <w:t xml:space="preserve"> </w:t>
      </w:r>
      <w:r w:rsidRPr="00B84882">
        <w:rPr>
          <w:rFonts w:ascii="Times New Roman" w:hAnsi="Times New Roman" w:cs="Times New Roman"/>
          <w:sz w:val="24"/>
          <w:szCs w:val="24"/>
        </w:rPr>
        <w:t>teacher-assisted turning.</w:t>
      </w:r>
      <w:r w:rsidRPr="00B84882">
        <w:rPr>
          <w:rFonts w:ascii="Times New Roman" w:hAnsi="Times New Roman" w:cs="Times New Roman"/>
          <w:sz w:val="24"/>
          <w:szCs w:val="24"/>
        </w:rPr>
        <w:t xml:space="preserve"> </w:t>
      </w:r>
      <w:r w:rsidRPr="00B84882">
        <w:rPr>
          <w:rFonts w:ascii="Times New Roman" w:hAnsi="Times New Roman" w:cs="Times New Roman"/>
          <w:sz w:val="24"/>
          <w:szCs w:val="24"/>
        </w:rPr>
        <w:t>(S</w:t>
      </w:r>
      <w:proofErr w:type="gramStart"/>
      <w:r w:rsidRPr="00B84882">
        <w:rPr>
          <w:rFonts w:ascii="Times New Roman" w:hAnsi="Times New Roman" w:cs="Times New Roman"/>
          <w:sz w:val="24"/>
          <w:szCs w:val="24"/>
        </w:rPr>
        <w:t>1.E27.Kb</w:t>
      </w:r>
      <w:proofErr w:type="gramEnd"/>
      <w:r w:rsidRPr="00B84882">
        <w:rPr>
          <w:rFonts w:ascii="Times New Roman" w:hAnsi="Times New Roman" w:cs="Times New Roman"/>
          <w:sz w:val="24"/>
          <w:szCs w:val="24"/>
        </w:rPr>
        <w:t>)</w:t>
      </w:r>
    </w:p>
    <w:p w14:paraId="50B81338" w14:textId="620EE316" w:rsidR="00B84882" w:rsidRPr="00B84882" w:rsidRDefault="00B84882" w:rsidP="00B848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Jumps a long rope </w:t>
      </w:r>
      <w:r w:rsidRPr="00B84882">
        <w:rPr>
          <w:rFonts w:ascii="Times New Roman" w:hAnsi="Times New Roman" w:cs="Times New Roman"/>
          <w:sz w:val="24"/>
          <w:szCs w:val="24"/>
          <w:u w:val="single"/>
        </w:rPr>
        <w:t>up to 5 times consecutively</w:t>
      </w:r>
      <w:r w:rsidRPr="00B84882">
        <w:rPr>
          <w:rFonts w:ascii="Times New Roman" w:hAnsi="Times New Roman" w:cs="Times New Roman"/>
          <w:sz w:val="24"/>
          <w:szCs w:val="24"/>
        </w:rPr>
        <w:t xml:space="preserve"> with teacher assisted turning (S</w:t>
      </w:r>
      <w:proofErr w:type="gramStart"/>
      <w:r w:rsidRPr="00B84882">
        <w:rPr>
          <w:rFonts w:ascii="Times New Roman" w:hAnsi="Times New Roman" w:cs="Times New Roman"/>
          <w:sz w:val="24"/>
          <w:szCs w:val="24"/>
        </w:rPr>
        <w:t>1.E</w:t>
      </w:r>
      <w:proofErr w:type="gramEnd"/>
      <w:r w:rsidRPr="00B84882">
        <w:rPr>
          <w:rFonts w:ascii="Times New Roman" w:hAnsi="Times New Roman" w:cs="Times New Roman"/>
          <w:sz w:val="24"/>
          <w:szCs w:val="24"/>
        </w:rPr>
        <w:t>27.1b)</w:t>
      </w:r>
    </w:p>
    <w:p w14:paraId="310863EF" w14:textId="4B9757CE" w:rsidR="00B84882" w:rsidRPr="00B84882" w:rsidRDefault="00B84882" w:rsidP="00B848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Jumps a long rope </w:t>
      </w:r>
      <w:r w:rsidRPr="00B84882">
        <w:rPr>
          <w:rFonts w:ascii="Times New Roman" w:hAnsi="Times New Roman" w:cs="Times New Roman"/>
          <w:sz w:val="24"/>
          <w:szCs w:val="24"/>
          <w:u w:val="single"/>
        </w:rPr>
        <w:t>5 times consecutively</w:t>
      </w:r>
      <w:r w:rsidRPr="00B84882">
        <w:rPr>
          <w:rFonts w:ascii="Times New Roman" w:hAnsi="Times New Roman" w:cs="Times New Roman"/>
          <w:sz w:val="24"/>
          <w:szCs w:val="24"/>
        </w:rPr>
        <w:t xml:space="preserve"> with </w:t>
      </w:r>
      <w:r w:rsidRPr="00B84882">
        <w:rPr>
          <w:rFonts w:ascii="Times New Roman" w:hAnsi="Times New Roman" w:cs="Times New Roman"/>
          <w:sz w:val="24"/>
          <w:szCs w:val="24"/>
        </w:rPr>
        <w:t>Student Turners</w:t>
      </w:r>
      <w:r w:rsidRPr="00B84882">
        <w:rPr>
          <w:rFonts w:ascii="Times New Roman" w:hAnsi="Times New Roman" w:cs="Times New Roman"/>
          <w:sz w:val="24"/>
          <w:szCs w:val="24"/>
        </w:rPr>
        <w:t xml:space="preserve"> (S</w:t>
      </w:r>
      <w:proofErr w:type="gramStart"/>
      <w:r w:rsidRPr="00B84882">
        <w:rPr>
          <w:rFonts w:ascii="Times New Roman" w:hAnsi="Times New Roman" w:cs="Times New Roman"/>
          <w:sz w:val="24"/>
          <w:szCs w:val="24"/>
        </w:rPr>
        <w:t>1.E</w:t>
      </w:r>
      <w:proofErr w:type="gramEnd"/>
      <w:r w:rsidRPr="00B84882">
        <w:rPr>
          <w:rFonts w:ascii="Times New Roman" w:hAnsi="Times New Roman" w:cs="Times New Roman"/>
          <w:sz w:val="24"/>
          <w:szCs w:val="24"/>
        </w:rPr>
        <w:t>27.</w:t>
      </w:r>
      <w:r w:rsidRPr="00B84882">
        <w:rPr>
          <w:rFonts w:ascii="Times New Roman" w:hAnsi="Times New Roman" w:cs="Times New Roman"/>
          <w:sz w:val="24"/>
          <w:szCs w:val="24"/>
        </w:rPr>
        <w:t>2</w:t>
      </w:r>
      <w:r w:rsidRPr="00B84882">
        <w:rPr>
          <w:rFonts w:ascii="Times New Roman" w:hAnsi="Times New Roman" w:cs="Times New Roman"/>
          <w:sz w:val="24"/>
          <w:szCs w:val="24"/>
        </w:rPr>
        <w:t>b)</w:t>
      </w:r>
    </w:p>
    <w:p w14:paraId="4F2F60B5" w14:textId="5C571885" w:rsidR="00B84882" w:rsidRPr="00B84882" w:rsidRDefault="00B84882" w:rsidP="00B848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Performs intermediate jump rope skills </w:t>
      </w:r>
      <w:r w:rsidRPr="00B84882">
        <w:rPr>
          <w:rFonts w:ascii="Times New Roman" w:hAnsi="Times New Roman" w:cs="Times New Roman"/>
          <w:sz w:val="24"/>
          <w:szCs w:val="24"/>
        </w:rPr>
        <w:t>(e.g., a variety of t</w:t>
      </w:r>
      <w:r w:rsidRPr="00B84882">
        <w:rPr>
          <w:rFonts w:ascii="Times New Roman" w:hAnsi="Times New Roman" w:cs="Times New Roman"/>
          <w:sz w:val="24"/>
          <w:szCs w:val="24"/>
        </w:rPr>
        <w:t>ricks, running in and</w:t>
      </w:r>
      <w:r w:rsidRPr="00B84882">
        <w:rPr>
          <w:rFonts w:ascii="Times New Roman" w:hAnsi="Times New Roman" w:cs="Times New Roman"/>
          <w:sz w:val="24"/>
          <w:szCs w:val="24"/>
        </w:rPr>
        <w:t xml:space="preserve"> </w:t>
      </w:r>
      <w:r w:rsidRPr="00B84882">
        <w:rPr>
          <w:rFonts w:ascii="Times New Roman" w:hAnsi="Times New Roman" w:cs="Times New Roman"/>
          <w:sz w:val="24"/>
          <w:szCs w:val="24"/>
        </w:rPr>
        <w:t>out of long rope) for</w:t>
      </w:r>
      <w:r w:rsidRPr="00B84882">
        <w:rPr>
          <w:rFonts w:ascii="Times New Roman" w:hAnsi="Times New Roman" w:cs="Times New Roman"/>
          <w:sz w:val="24"/>
          <w:szCs w:val="24"/>
        </w:rPr>
        <w:t xml:space="preserve"> </w:t>
      </w:r>
      <w:r w:rsidRPr="00B84882">
        <w:rPr>
          <w:rFonts w:ascii="Times New Roman" w:hAnsi="Times New Roman" w:cs="Times New Roman"/>
          <w:sz w:val="24"/>
          <w:szCs w:val="24"/>
        </w:rPr>
        <w:t>both long and short</w:t>
      </w:r>
      <w:r w:rsidRPr="00B84882">
        <w:rPr>
          <w:rFonts w:ascii="Times New Roman" w:hAnsi="Times New Roman" w:cs="Times New Roman"/>
          <w:sz w:val="24"/>
          <w:szCs w:val="24"/>
        </w:rPr>
        <w:t xml:space="preserve"> </w:t>
      </w:r>
      <w:r w:rsidRPr="00B84882">
        <w:rPr>
          <w:rFonts w:ascii="Times New Roman" w:hAnsi="Times New Roman" w:cs="Times New Roman"/>
          <w:sz w:val="24"/>
          <w:szCs w:val="24"/>
        </w:rPr>
        <w:t>ropes. (S</w:t>
      </w:r>
      <w:proofErr w:type="gramStart"/>
      <w:r w:rsidRPr="00B84882">
        <w:rPr>
          <w:rFonts w:ascii="Times New Roman" w:hAnsi="Times New Roman" w:cs="Times New Roman"/>
          <w:sz w:val="24"/>
          <w:szCs w:val="24"/>
        </w:rPr>
        <w:t>1.E</w:t>
      </w:r>
      <w:proofErr w:type="gramEnd"/>
      <w:r w:rsidRPr="00B84882">
        <w:rPr>
          <w:rFonts w:ascii="Times New Roman" w:hAnsi="Times New Roman" w:cs="Times New Roman"/>
          <w:sz w:val="24"/>
          <w:szCs w:val="24"/>
        </w:rPr>
        <w:t>27.3)</w:t>
      </w:r>
    </w:p>
    <w:p w14:paraId="594B7EDD" w14:textId="77777777" w:rsidR="00DA79AB" w:rsidRPr="00B84882" w:rsidRDefault="00DA79AB" w:rsidP="00DA79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Critical Elements and Cues </w:t>
      </w:r>
    </w:p>
    <w:p w14:paraId="404EC983" w14:textId="012E5158" w:rsidR="00DA79AB" w:rsidRPr="00B84882" w:rsidRDefault="00DA79AB" w:rsidP="00DA79AB">
      <w:pPr>
        <w:rPr>
          <w:rFonts w:ascii="Times New Roman" w:hAnsi="Times New Roman" w:cs="Times New Roman"/>
          <w:sz w:val="24"/>
          <w:szCs w:val="24"/>
          <w:u w:val="single"/>
        </w:rPr>
      </w:pPr>
      <w:r w:rsidRPr="00B84882">
        <w:rPr>
          <w:rFonts w:ascii="Times New Roman" w:hAnsi="Times New Roman" w:cs="Times New Roman"/>
          <w:sz w:val="24"/>
          <w:szCs w:val="24"/>
          <w:u w:val="single"/>
        </w:rPr>
        <w:t>Long Rope Turning</w:t>
      </w:r>
    </w:p>
    <w:p w14:paraId="68F33BBA" w14:textId="725AF152" w:rsidR="004765D4" w:rsidRPr="00B84882" w:rsidRDefault="002F2FAF" w:rsidP="004765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B84882">
        <w:rPr>
          <w:rFonts w:ascii="Times New Roman" w:hAnsi="Times New Roman" w:cs="Times New Roman"/>
          <w:sz w:val="24"/>
          <w:szCs w:val="24"/>
        </w:rPr>
        <w:t>Swing the rope back and forth before the first swing over the head, counting “one, tw</w:t>
      </w:r>
      <w:r w:rsidR="00925120" w:rsidRPr="00B84882">
        <w:rPr>
          <w:rFonts w:ascii="Times New Roman" w:hAnsi="Times New Roman" w:cs="Times New Roman"/>
          <w:sz w:val="24"/>
          <w:szCs w:val="24"/>
        </w:rPr>
        <w:t>o</w:t>
      </w:r>
      <w:r w:rsidRPr="00B84882">
        <w:rPr>
          <w:rFonts w:ascii="Times New Roman" w:hAnsi="Times New Roman" w:cs="Times New Roman"/>
          <w:sz w:val="24"/>
          <w:szCs w:val="24"/>
        </w:rPr>
        <w:t>, three”; this will help the jumper be ready. (One, Tw</w:t>
      </w:r>
      <w:r w:rsidR="00925120" w:rsidRPr="00B84882">
        <w:rPr>
          <w:rFonts w:ascii="Times New Roman" w:hAnsi="Times New Roman" w:cs="Times New Roman"/>
          <w:sz w:val="24"/>
          <w:szCs w:val="24"/>
        </w:rPr>
        <w:t>o</w:t>
      </w:r>
      <w:r w:rsidRPr="00B84882">
        <w:rPr>
          <w:rFonts w:ascii="Times New Roman" w:hAnsi="Times New Roman" w:cs="Times New Roman"/>
          <w:sz w:val="24"/>
          <w:szCs w:val="24"/>
        </w:rPr>
        <w:t>, Three)</w:t>
      </w:r>
    </w:p>
    <w:p w14:paraId="55CFD4E4" w14:textId="2A76388F" w:rsidR="002F2FAF" w:rsidRPr="00B84882" w:rsidRDefault="002F2FAF" w:rsidP="004765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Turn the rope with large, smooth swings. (Smooth Turns)</w:t>
      </w:r>
    </w:p>
    <w:p w14:paraId="146483D8" w14:textId="7C9181B4" w:rsidR="00774E94" w:rsidRPr="00B84882" w:rsidRDefault="00774E94" w:rsidP="004765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Turn the rope with the forearm. </w:t>
      </w:r>
    </w:p>
    <w:p w14:paraId="3C91E2A5" w14:textId="51AD5919" w:rsidR="00774E94" w:rsidRPr="00B84882" w:rsidRDefault="00774E94" w:rsidP="004765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Lock the wrist and keep the thumb up while turning.</w:t>
      </w:r>
      <w:r w:rsidR="00063CE5" w:rsidRPr="00B84882">
        <w:rPr>
          <w:rFonts w:ascii="Times New Roman" w:hAnsi="Times New Roman" w:cs="Times New Roman"/>
          <w:sz w:val="24"/>
          <w:szCs w:val="24"/>
        </w:rPr>
        <w:t xml:space="preserve"> (thumb Up)</w:t>
      </w:r>
    </w:p>
    <w:p w14:paraId="3808625E" w14:textId="50F49CBF" w:rsidR="00774E94" w:rsidRPr="00B84882" w:rsidRDefault="00774E94" w:rsidP="004765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Barely touch the floor with the turning rope. </w:t>
      </w:r>
    </w:p>
    <w:p w14:paraId="532E26B9" w14:textId="66D8D845" w:rsidR="00774E94" w:rsidRPr="00B84882" w:rsidRDefault="00774E94" w:rsidP="004765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Do not cross the midline of the body with the forearm while turning the rope. </w:t>
      </w:r>
    </w:p>
    <w:p w14:paraId="03438D1E" w14:textId="4A9FD6C1" w:rsidR="004765D4" w:rsidRPr="00B84882" w:rsidRDefault="004765D4" w:rsidP="00DA79AB">
      <w:pPr>
        <w:rPr>
          <w:rFonts w:ascii="Times New Roman" w:hAnsi="Times New Roman" w:cs="Times New Roman"/>
          <w:sz w:val="24"/>
          <w:szCs w:val="24"/>
          <w:u w:val="single"/>
        </w:rPr>
      </w:pPr>
      <w:r w:rsidRPr="00B84882">
        <w:rPr>
          <w:rFonts w:ascii="Times New Roman" w:hAnsi="Times New Roman" w:cs="Times New Roman"/>
          <w:sz w:val="24"/>
          <w:szCs w:val="24"/>
          <w:u w:val="single"/>
        </w:rPr>
        <w:t>Long Rope Jumping</w:t>
      </w:r>
    </w:p>
    <w:p w14:paraId="70FE94E2" w14:textId="2F508829" w:rsidR="004765D4" w:rsidRPr="00B84882" w:rsidRDefault="004765D4" w:rsidP="004765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B84882">
        <w:rPr>
          <w:rFonts w:ascii="Times New Roman" w:hAnsi="Times New Roman" w:cs="Times New Roman"/>
          <w:sz w:val="24"/>
          <w:szCs w:val="24"/>
        </w:rPr>
        <w:t>Keep your head and shoulder up for good balance. (Heads Up)</w:t>
      </w:r>
    </w:p>
    <w:p w14:paraId="3F845E0B" w14:textId="7F3BC47D" w:rsidR="004765D4" w:rsidRPr="00B84882" w:rsidRDefault="004765D4" w:rsidP="004765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Small, springy jumps with very little height.  (Jump, Jump)</w:t>
      </w:r>
    </w:p>
    <w:p w14:paraId="32EDF0F6" w14:textId="681A3874" w:rsidR="00774E94" w:rsidRPr="00B84882" w:rsidRDefault="00774E94" w:rsidP="004765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Jump on the balls of the feet</w:t>
      </w:r>
    </w:p>
    <w:p w14:paraId="29958FA4" w14:textId="52E8674A" w:rsidR="00DA79AB" w:rsidRPr="00B84882" w:rsidRDefault="00774E94" w:rsidP="004765D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To enter, stand near the turner and move to the center of the rope. </w:t>
      </w:r>
    </w:p>
    <w:p w14:paraId="69B45361" w14:textId="77777777" w:rsidR="00DA79AB" w:rsidRPr="00B84882" w:rsidRDefault="00DA79AB" w:rsidP="00DA79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Equipment </w:t>
      </w:r>
    </w:p>
    <w:p w14:paraId="45EF910C" w14:textId="43943C6D" w:rsidR="00DA79AB" w:rsidRPr="00B84882" w:rsidRDefault="00B84882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1 long rope per 2/3 students. G</w:t>
      </w:r>
      <w:r w:rsidRPr="00B84882">
        <w:rPr>
          <w:rFonts w:ascii="Times New Roman" w:hAnsi="Times New Roman" w:cs="Times New Roman"/>
          <w:sz w:val="24"/>
          <w:szCs w:val="24"/>
        </w:rPr>
        <w:t>roup of 2 attach one end of the rope to a post, pole, or chair.</w:t>
      </w:r>
    </w:p>
    <w:p w14:paraId="5AD76D56" w14:textId="38CF5C9F" w:rsidR="00B84882" w:rsidRPr="00B84882" w:rsidRDefault="00B84882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2 cones cones/</w:t>
      </w:r>
      <w:proofErr w:type="spellStart"/>
      <w:r w:rsidRPr="00B84882">
        <w:rPr>
          <w:rFonts w:ascii="Times New Roman" w:hAnsi="Times New Roman" w:cs="Times New Roman"/>
          <w:sz w:val="24"/>
          <w:szCs w:val="24"/>
        </w:rPr>
        <w:t>polyspots</w:t>
      </w:r>
      <w:proofErr w:type="spellEnd"/>
      <w:r w:rsidRPr="00B84882">
        <w:rPr>
          <w:rFonts w:ascii="Times New Roman" w:hAnsi="Times New Roman" w:cs="Times New Roman"/>
          <w:sz w:val="24"/>
          <w:szCs w:val="24"/>
        </w:rPr>
        <w:t xml:space="preserve"> per group</w:t>
      </w:r>
    </w:p>
    <w:p w14:paraId="06211855" w14:textId="78A0F94E" w:rsidR="00B84882" w:rsidRPr="00B84882" w:rsidRDefault="00B84882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1 Rhymes task card per group of 2/3 students</w:t>
      </w:r>
    </w:p>
    <w:p w14:paraId="0E0CFD06" w14:textId="55410CA4" w:rsidR="00B84882" w:rsidRPr="00B84882" w:rsidRDefault="00B84882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Optional: floor tape for jumpers</w:t>
      </w:r>
    </w:p>
    <w:p w14:paraId="129C46EA" w14:textId="77777777" w:rsidR="00DA79AB" w:rsidRPr="00B84882" w:rsidRDefault="00DA79AB" w:rsidP="00DA79AB">
      <w:p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>Resources:</w:t>
      </w:r>
    </w:p>
    <w:p w14:paraId="2FE5CDE2" w14:textId="77777777" w:rsidR="00B84882" w:rsidRPr="00B84882" w:rsidRDefault="00B84882" w:rsidP="00B8488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raham, G., Holt-Hale, S. A., Parker, M., Hall, T., &amp; Patton, K. (2020). </w:t>
      </w:r>
      <w:r w:rsidRPr="00B8488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Children Moving: A Reflective Approach to Teaching Physical Education </w:t>
      </w:r>
      <w:r w:rsidRPr="00B848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0" ed.). McGraw-Hill </w:t>
      </w:r>
      <w:r w:rsidRPr="00B8488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ountain View, CA</w:t>
      </w:r>
    </w:p>
    <w:p w14:paraId="1E1822B5" w14:textId="77777777" w:rsidR="00B84882" w:rsidRPr="00B84882" w:rsidRDefault="00B84882" w:rsidP="00B8488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848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ngrazi</w:t>
      </w:r>
      <w:proofErr w:type="spellEnd"/>
      <w:r w:rsidRPr="00B848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R. P., &amp; </w:t>
      </w:r>
      <w:proofErr w:type="spellStart"/>
      <w:r w:rsidRPr="00B848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ighle</w:t>
      </w:r>
      <w:proofErr w:type="spellEnd"/>
      <w:r w:rsidRPr="00B848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(2019). </w:t>
      </w:r>
      <w:r w:rsidRPr="00B8488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ynamic physical education for elementary school children</w:t>
      </w:r>
      <w:r w:rsidRPr="00B848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Human Kinetics Publishers.</w:t>
      </w:r>
    </w:p>
    <w:p w14:paraId="10593269" w14:textId="03F06D12" w:rsidR="00DA79AB" w:rsidRPr="00B84882" w:rsidRDefault="00356F64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8" w:history="1">
        <w:r w:rsidRPr="00B84882">
          <w:rPr>
            <w:rStyle w:val="Hyperlink"/>
            <w:rFonts w:ascii="Times New Roman" w:hAnsi="Times New Roman" w:cs="Times New Roman"/>
            <w:sz w:val="24"/>
            <w:szCs w:val="24"/>
          </w:rPr>
          <w:t>Video: Teddy Bear Rhyme (and other examples)</w:t>
        </w:r>
      </w:hyperlink>
    </w:p>
    <w:p w14:paraId="3994FFEA" w14:textId="1435811B" w:rsidR="009A3D6D" w:rsidRPr="00B84882" w:rsidRDefault="009A3D6D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9" w:history="1">
        <w:r w:rsidRPr="00B84882">
          <w:rPr>
            <w:rStyle w:val="Hyperlink"/>
            <w:rFonts w:ascii="Times New Roman" w:hAnsi="Times New Roman" w:cs="Times New Roman"/>
            <w:sz w:val="24"/>
            <w:szCs w:val="24"/>
          </w:rPr>
          <w:t>Video: Teddy Bear, Teddy Bear</w:t>
        </w:r>
      </w:hyperlink>
    </w:p>
    <w:p w14:paraId="63A69889" w14:textId="0FF34462" w:rsidR="00B161D9" w:rsidRPr="00B84882" w:rsidRDefault="00B161D9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Video: </w:t>
      </w:r>
      <w:hyperlink r:id="rId10" w:history="1">
        <w:r w:rsidRPr="00B84882">
          <w:rPr>
            <w:rStyle w:val="Hyperlink"/>
            <w:rFonts w:ascii="Times New Roman" w:hAnsi="Times New Roman" w:cs="Times New Roman"/>
            <w:sz w:val="24"/>
            <w:szCs w:val="24"/>
          </w:rPr>
          <w:t>Long Rop</w:t>
        </w:r>
        <w:r w:rsidRPr="00B84882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  <w:r w:rsidRPr="00B84882">
          <w:rPr>
            <w:rStyle w:val="Hyperlink"/>
            <w:rFonts w:ascii="Times New Roman" w:hAnsi="Times New Roman" w:cs="Times New Roman"/>
            <w:sz w:val="24"/>
            <w:szCs w:val="24"/>
          </w:rPr>
          <w:t>-Backdoor Entry (Kangaroo Jump)</w:t>
        </w:r>
      </w:hyperlink>
    </w:p>
    <w:p w14:paraId="02932C49" w14:textId="3AE5D5DD" w:rsidR="00B161D9" w:rsidRPr="00B84882" w:rsidRDefault="00B161D9" w:rsidP="00DA79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Video: </w:t>
      </w:r>
      <w:hyperlink r:id="rId11" w:history="1">
        <w:r w:rsidRPr="00B84882">
          <w:rPr>
            <w:rStyle w:val="Hyperlink"/>
            <w:rFonts w:ascii="Times New Roman" w:hAnsi="Times New Roman" w:cs="Times New Roman"/>
            <w:sz w:val="24"/>
            <w:szCs w:val="24"/>
          </w:rPr>
          <w:t>Touch the ground</w:t>
        </w:r>
      </w:hyperlink>
    </w:p>
    <w:p w14:paraId="1E4A4665" w14:textId="25DDAC03" w:rsidR="00B161D9" w:rsidRPr="00B84882" w:rsidRDefault="00B161D9" w:rsidP="00B161D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Video: </w:t>
      </w:r>
      <w:hyperlink r:id="rId12" w:history="1">
        <w:r w:rsidRPr="00B84882">
          <w:rPr>
            <w:rStyle w:val="Hyperlink"/>
            <w:rFonts w:ascii="Times New Roman" w:hAnsi="Times New Roman" w:cs="Times New Roman"/>
            <w:sz w:val="24"/>
            <w:szCs w:val="24"/>
          </w:rPr>
          <w:t>Turn Around</w:t>
        </w:r>
      </w:hyperlink>
    </w:p>
    <w:p w14:paraId="441CA87C" w14:textId="21F293C7" w:rsidR="00B161D9" w:rsidRPr="00B84882" w:rsidRDefault="00B161D9" w:rsidP="00B161D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Ben Landers: </w:t>
      </w:r>
      <w:hyperlink r:id="rId13" w:history="1">
        <w:r w:rsidRPr="00B84882">
          <w:rPr>
            <w:rStyle w:val="Hyperlink"/>
            <w:rFonts w:ascii="Times New Roman" w:hAnsi="Times New Roman" w:cs="Times New Roman"/>
            <w:sz w:val="24"/>
            <w:szCs w:val="24"/>
          </w:rPr>
          <w:t>Jump rope and Long rope Unit Plan</w:t>
        </w:r>
      </w:hyperlink>
    </w:p>
    <w:p w14:paraId="721BF1B6" w14:textId="10F346D1" w:rsidR="00B161D9" w:rsidRPr="00B84882" w:rsidRDefault="00B161D9" w:rsidP="00B161D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Ben Landers: </w:t>
      </w:r>
      <w:hyperlink r:id="rId14" w:history="1">
        <w:r w:rsidRPr="00B84882">
          <w:rPr>
            <w:rStyle w:val="Hyperlink"/>
            <w:rFonts w:ascii="Times New Roman" w:hAnsi="Times New Roman" w:cs="Times New Roman"/>
            <w:sz w:val="24"/>
            <w:szCs w:val="24"/>
          </w:rPr>
          <w:t>Video-Whirlwind Challenge (Turnstile Challenge)</w:t>
        </w:r>
      </w:hyperlink>
      <w:r w:rsidRPr="00B848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F083A9" w14:textId="1568CA0B" w:rsidR="00B161D9" w:rsidRDefault="00B161D9" w:rsidP="00B161D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4882">
        <w:rPr>
          <w:rFonts w:ascii="Times New Roman" w:hAnsi="Times New Roman" w:cs="Times New Roman"/>
          <w:sz w:val="24"/>
          <w:szCs w:val="24"/>
        </w:rPr>
        <w:t xml:space="preserve">OPEN PHYSED: </w:t>
      </w:r>
      <w:hyperlink r:id="rId15" w:history="1">
        <w:r w:rsidRPr="00B84882">
          <w:rPr>
            <w:rStyle w:val="Hyperlink"/>
            <w:rFonts w:ascii="Times New Roman" w:hAnsi="Times New Roman" w:cs="Times New Roman"/>
            <w:sz w:val="24"/>
            <w:szCs w:val="24"/>
          </w:rPr>
          <w:t>Jump Rope and Long Rope Unit</w:t>
        </w:r>
      </w:hyperlink>
      <w:r w:rsidRPr="00B848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1BD0FA" w14:textId="77777777" w:rsidR="00B84882" w:rsidRPr="00B84882" w:rsidRDefault="00B84882" w:rsidP="00B84882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1227" w:type="dxa"/>
        <w:tblInd w:w="-72" w:type="dxa"/>
        <w:tblLook w:val="04A0" w:firstRow="1" w:lastRow="0" w:firstColumn="1" w:lastColumn="0" w:noHBand="0" w:noVBand="1"/>
      </w:tblPr>
      <w:tblGrid>
        <w:gridCol w:w="6997"/>
        <w:gridCol w:w="2070"/>
        <w:gridCol w:w="2160"/>
      </w:tblGrid>
      <w:tr w:rsidR="00D731F6" w:rsidRPr="00B84882" w14:paraId="64583725" w14:textId="77777777" w:rsidTr="00B84882">
        <w:trPr>
          <w:trHeight w:val="593"/>
        </w:trPr>
        <w:tc>
          <w:tcPr>
            <w:tcW w:w="6997" w:type="dxa"/>
          </w:tcPr>
          <w:p w14:paraId="693E41AE" w14:textId="77777777" w:rsidR="00D731F6" w:rsidRPr="00B84882" w:rsidRDefault="00D731F6" w:rsidP="007C033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A. </w:t>
            </w: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Learning Tasks: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 Describe and label (</w:t>
            </w: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IERA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</w:p>
          <w:p w14:paraId="146A9105" w14:textId="77777777" w:rsidR="00D731F6" w:rsidRPr="00B84882" w:rsidRDefault="00D731F6" w:rsidP="007C033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4A3A5E" w14:textId="77777777" w:rsidR="00D731F6" w:rsidRPr="00B84882" w:rsidRDefault="00D731F6" w:rsidP="007C033F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i/>
                <w:sz w:val="24"/>
                <w:szCs w:val="24"/>
              </w:rPr>
              <w:softHyphen/>
            </w:r>
          </w:p>
        </w:tc>
        <w:tc>
          <w:tcPr>
            <w:tcW w:w="2070" w:type="dxa"/>
          </w:tcPr>
          <w:p w14:paraId="55AE01E9" w14:textId="6E390C94" w:rsidR="00D731F6" w:rsidRPr="00B84882" w:rsidRDefault="00D731F6" w:rsidP="007C033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B. </w:t>
            </w: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Cues</w:t>
            </w:r>
          </w:p>
          <w:p w14:paraId="0F8C38B7" w14:textId="77777777" w:rsidR="00D731F6" w:rsidRPr="00B84882" w:rsidRDefault="00D731F6" w:rsidP="007C033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1687BA2" w14:textId="77777777" w:rsidR="00D731F6" w:rsidRPr="00B84882" w:rsidRDefault="00D731F6" w:rsidP="007C033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28D09105" w14:textId="36C96DA3" w:rsidR="00D731F6" w:rsidRPr="00B84882" w:rsidRDefault="00B84882" w:rsidP="007C033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quipment/</w:t>
            </w:r>
          </w:p>
        </w:tc>
      </w:tr>
      <w:tr w:rsidR="00D731F6" w:rsidRPr="00B84882" w14:paraId="3A78A4E7" w14:textId="77777777" w:rsidTr="00D731F6">
        <w:trPr>
          <w:trHeight w:val="705"/>
        </w:trPr>
        <w:tc>
          <w:tcPr>
            <w:tcW w:w="6997" w:type="dxa"/>
          </w:tcPr>
          <w:p w14:paraId="1120FFCA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tationary jumping</w:t>
            </w:r>
          </w:p>
          <w:p w14:paraId="0FC23A1F" w14:textId="77777777" w:rsidR="00063CE5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Hammock-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start with rope 6 inches above the ground. Jumpers jump over back and forth (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  <w:p w14:paraId="4EAA527D" w14:textId="293C6F9C" w:rsidR="00D731F6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D731F6"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Jump variation:</w:t>
            </w:r>
            <w:r w:rsidR="00D731F6"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Try different types of jumps over the hammock; leap, hop, sideways (e) </w:t>
            </w:r>
          </w:p>
          <w:p w14:paraId="3A01AAD8" w14:textId="41F0D1B8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build a house-raise the rope a little each time (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D03FEBA" w14:textId="33D1DE80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Ocean Wave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 holders make waves in rope by moving arms up and down- Jumpers try to jump ov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er a low part of the wave (e)</w:t>
            </w:r>
          </w:p>
          <w:p w14:paraId="79B56453" w14:textId="07269B90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Snake in the grass-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wiggle the rope back and forth while jumpers try to jump over the rope (e) </w:t>
            </w:r>
          </w:p>
          <w:p w14:paraId="1B349A16" w14:textId="3ED6B9DD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-Blue bells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 Let the rope swing as high as your shoulders. Jumpers start in center facing turners. (E)</w:t>
            </w:r>
          </w:p>
          <w:p w14:paraId="2748677A" w14:textId="2B8960CF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1FB66F6A" w14:textId="26E70138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Ocean Wave: Make sure students go slow and together</w:t>
            </w:r>
          </w:p>
        </w:tc>
        <w:tc>
          <w:tcPr>
            <w:tcW w:w="2160" w:type="dxa"/>
          </w:tcPr>
          <w:p w14:paraId="1DC57079" w14:textId="3ACC41A2" w:rsidR="00D731F6" w:rsidRPr="00B84882" w:rsidRDefault="00D731F6" w:rsidP="00185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1 long rope per group of 3</w:t>
            </w:r>
          </w:p>
        </w:tc>
      </w:tr>
      <w:tr w:rsidR="00D731F6" w:rsidRPr="00B84882" w14:paraId="2924C579" w14:textId="77777777" w:rsidTr="00D731F6">
        <w:trPr>
          <w:trHeight w:val="705"/>
        </w:trPr>
        <w:tc>
          <w:tcPr>
            <w:tcW w:w="6997" w:type="dxa"/>
          </w:tcPr>
          <w:p w14:paraId="7CAD64D9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Basic Turning</w:t>
            </w:r>
          </w:p>
          <w:p w14:paraId="2302CD1F" w14:textId="4E27293B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Turn long rope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(I)</w:t>
            </w:r>
          </w:p>
          <w:p w14:paraId="3D83F481" w14:textId="6F2A8B19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Teacher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tries to jump into their rope two or three times (e)</w:t>
            </w:r>
          </w:p>
          <w:p w14:paraId="50C65BC6" w14:textId="0E927DEE" w:rsidR="00D731F6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D731F6"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Jumper starts in center 1 jump</w:t>
            </w:r>
            <w:r w:rsidR="00D731F6"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(e)</w:t>
            </w:r>
          </w:p>
          <w:p w14:paraId="446B9171" w14:textId="24F5C72A" w:rsidR="00D731F6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D731F6"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Start in and continuous jumping</w:t>
            </w:r>
            <w:r w:rsidR="00D731F6"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(e)</w:t>
            </w:r>
          </w:p>
          <w:p w14:paraId="629A2DB3" w14:textId="03E6567A" w:rsidR="00D731F6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D731F6"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Jumper starts in center jumps and exits after one jump</w:t>
            </w:r>
            <w:r w:rsidR="00D731F6"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(in direction in which the rope is turned) (e) </w:t>
            </w:r>
          </w:p>
          <w:p w14:paraId="0A47D554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CFB08A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5B0EAE" w14:textId="6E850E2B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3AB45A60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One, Two, Three</w:t>
            </w:r>
          </w:p>
          <w:p w14:paraId="33FBF037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3607C9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Smooth Turns</w:t>
            </w:r>
          </w:p>
          <w:p w14:paraId="2AB42086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64B626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Slow and big circles. </w:t>
            </w:r>
          </w:p>
          <w:p w14:paraId="4CF4331B" w14:textId="77777777" w:rsidR="00063CE5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30651A" w14:textId="77777777" w:rsidR="00063CE5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Thumb up</w:t>
            </w:r>
          </w:p>
          <w:p w14:paraId="61A36618" w14:textId="77777777" w:rsidR="00063CE5" w:rsidRPr="00B84882" w:rsidRDefault="00063CE5" w:rsidP="00063C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Do not cross the midline of the body with the forearm while turning the rope. </w:t>
            </w:r>
          </w:p>
          <w:p w14:paraId="5D4EFE1A" w14:textId="6B3DD565" w:rsidR="00063CE5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7AA3E4D" w14:textId="630BDCD4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1 long rope per group of 3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2. If in group of 2 attach one end of the rope to a post, pole, or chair. Mark (tape) a box on the floor at the center of the rope for the jumper and an x on the floor where the turner(s) stand (can use cones 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poly spots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for turners, don’t put a poly spot for the jumper as they could slip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731F6" w:rsidRPr="00B84882" w14:paraId="2552E13E" w14:textId="77777777" w:rsidTr="00D731F6">
        <w:trPr>
          <w:trHeight w:val="705"/>
        </w:trPr>
        <w:tc>
          <w:tcPr>
            <w:tcW w:w="6997" w:type="dxa"/>
          </w:tcPr>
          <w:p w14:paraId="7FA7090C" w14:textId="2D29E5F0" w:rsidR="00B84882" w:rsidRPr="00B84882" w:rsidRDefault="00B84882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  <w:u w:val="single"/>
              </w:rPr>
              <w:lastRenderedPageBreak/>
              <w:t xml:space="preserve">Turnstile/windmill </w:t>
            </w:r>
          </w:p>
          <w:p w14:paraId="613EC629" w14:textId="4AE99FDF" w:rsidR="00D731F6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D731F6"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Turnstile</w:t>
            </w:r>
            <w:r w:rsidR="00D731F6" w:rsidRPr="00B84882">
              <w:rPr>
                <w:rFonts w:ascii="Times New Roman" w:hAnsi="Times New Roman" w:cs="Times New Roman"/>
                <w:sz w:val="24"/>
                <w:szCs w:val="24"/>
              </w:rPr>
              <w:t>-Students run through the rope (front door) (e)</w:t>
            </w:r>
          </w:p>
          <w:p w14:paraId="28E29208" w14:textId="443A81A8" w:rsidR="00D731F6" w:rsidRPr="00B84882" w:rsidRDefault="00B84882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D731F6"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Group Turnstile</w:t>
            </w:r>
            <w:r w:rsidR="00D731F6"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- run through each </w:t>
            </w:r>
            <w:r w:rsidR="00063CE5" w:rsidRPr="00B84882">
              <w:rPr>
                <w:rFonts w:ascii="Times New Roman" w:hAnsi="Times New Roman" w:cs="Times New Roman"/>
                <w:sz w:val="24"/>
                <w:szCs w:val="24"/>
              </w:rPr>
              <w:t>group</w:t>
            </w:r>
            <w:r w:rsidR="00D731F6" w:rsidRPr="00B84882">
              <w:rPr>
                <w:rFonts w:ascii="Times New Roman" w:hAnsi="Times New Roman" w:cs="Times New Roman"/>
                <w:sz w:val="24"/>
                <w:szCs w:val="24"/>
              </w:rPr>
              <w:t>, if hit go and switch with a turner from your group (e)</w:t>
            </w:r>
          </w:p>
          <w:p w14:paraId="5FCFD389" w14:textId="138CD03E" w:rsidR="00D731F6" w:rsidRPr="00B84882" w:rsidRDefault="00B84882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D731F6"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Turnstile class challenge</w:t>
            </w:r>
            <w:r w:rsidR="00D731F6"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-every turn someone has to run through it (A)</w:t>
            </w:r>
          </w:p>
          <w:p w14:paraId="02B880F6" w14:textId="1C1D9592" w:rsidR="00D731F6" w:rsidRPr="00B84882" w:rsidRDefault="00B84882" w:rsidP="00811F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bookmarkStart w:id="0" w:name="_GoBack"/>
            <w:bookmarkEnd w:id="0"/>
            <w:r w:rsidR="00D731F6"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Double turnstile</w:t>
            </w:r>
            <w:r w:rsidR="00D731F6"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class challenge (A)</w:t>
            </w:r>
          </w:p>
        </w:tc>
        <w:tc>
          <w:tcPr>
            <w:tcW w:w="2070" w:type="dxa"/>
          </w:tcPr>
          <w:p w14:paraId="7B381436" w14:textId="2959CEB7" w:rsidR="00D731F6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Reinforce nice and big slow circles. </w:t>
            </w:r>
          </w:p>
        </w:tc>
        <w:tc>
          <w:tcPr>
            <w:tcW w:w="2160" w:type="dxa"/>
          </w:tcPr>
          <w:p w14:paraId="24D1F28D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1F6" w:rsidRPr="00B84882" w14:paraId="7C5F445E" w14:textId="77777777" w:rsidTr="00D731F6">
        <w:trPr>
          <w:trHeight w:val="705"/>
        </w:trPr>
        <w:tc>
          <w:tcPr>
            <w:tcW w:w="6997" w:type="dxa"/>
          </w:tcPr>
          <w:p w14:paraId="69C1878B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Run in and jump 10 times and run out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(e)</w:t>
            </w:r>
          </w:p>
          <w:p w14:paraId="7797CF14" w14:textId="7FEE93F3" w:rsidR="00D731F6" w:rsidRPr="00B84882" w:rsidRDefault="00D731F6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</w:tcPr>
          <w:p w14:paraId="15F01E04" w14:textId="29CDB2D9" w:rsidR="00063CE5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Make sure turners are going away from the jumpers</w:t>
            </w:r>
          </w:p>
        </w:tc>
        <w:tc>
          <w:tcPr>
            <w:tcW w:w="2160" w:type="dxa"/>
          </w:tcPr>
          <w:p w14:paraId="4B2598AF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1F6" w:rsidRPr="00B84882" w14:paraId="01BC76D4" w14:textId="77777777" w:rsidTr="00D731F6">
        <w:trPr>
          <w:trHeight w:val="705"/>
        </w:trPr>
        <w:tc>
          <w:tcPr>
            <w:tcW w:w="6997" w:type="dxa"/>
          </w:tcPr>
          <w:p w14:paraId="7BAC31B7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Play School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(a) K-run through, 1</w:t>
            </w:r>
            <w:r w:rsidRPr="00B8488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run in and 1 jump…up to 6</w:t>
            </w:r>
            <w:r w:rsidRPr="00B8488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grade or 12</w:t>
            </w:r>
            <w:r w:rsidRPr="00B8488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grade</w:t>
            </w:r>
          </w:p>
          <w:p w14:paraId="6DCEBF55" w14:textId="596CE3EB" w:rsidR="00D731F6" w:rsidRPr="00B84882" w:rsidRDefault="00063CE5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Group Play School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(a)-K-run through each group </w:t>
            </w:r>
          </w:p>
        </w:tc>
        <w:tc>
          <w:tcPr>
            <w:tcW w:w="2070" w:type="dxa"/>
          </w:tcPr>
          <w:p w14:paraId="2F8F2361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24AC516D" w14:textId="77777777" w:rsidR="00D731F6" w:rsidRPr="00B84882" w:rsidRDefault="00D731F6" w:rsidP="001858F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CE5" w:rsidRPr="00B84882" w14:paraId="05E4D219" w14:textId="77777777" w:rsidTr="00D731F6">
        <w:trPr>
          <w:trHeight w:val="705"/>
        </w:trPr>
        <w:tc>
          <w:tcPr>
            <w:tcW w:w="6997" w:type="dxa"/>
          </w:tcPr>
          <w:p w14:paraId="5F0DD758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hallenges: </w:t>
            </w:r>
          </w:p>
          <w:p w14:paraId="310B2269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Four quarter turns-Turn around</w:t>
            </w:r>
          </w:p>
          <w:p w14:paraId="1333EF03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Touch the ground,</w:t>
            </w:r>
          </w:p>
          <w:p w14:paraId="4A6509E6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Hop, Every other</w:t>
            </w:r>
          </w:p>
          <w:p w14:paraId="2139A528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Move up to each turner and turn around</w:t>
            </w:r>
          </w:p>
          <w:p w14:paraId="36274748" w14:textId="3B81B8E3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-Backdoor- Kangaroo</w:t>
            </w:r>
          </w:p>
        </w:tc>
        <w:tc>
          <w:tcPr>
            <w:tcW w:w="2070" w:type="dxa"/>
          </w:tcPr>
          <w:p w14:paraId="0FBCA1F3" w14:textId="77777777" w:rsidR="00063CE5" w:rsidRDefault="00B84882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inforce previous cues as needed. </w:t>
            </w:r>
          </w:p>
          <w:p w14:paraId="054378E6" w14:textId="77777777" w:rsidR="00B84882" w:rsidRDefault="00B84882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75ED66" w14:textId="77777777" w:rsidR="00B84882" w:rsidRDefault="00B84882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ngaroo</w:t>
            </w:r>
          </w:p>
          <w:p w14:paraId="16F28536" w14:textId="77777777" w:rsidR="00B84882" w:rsidRDefault="00B84882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stand next to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urner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ide</w:t>
            </w:r>
          </w:p>
          <w:p w14:paraId="092E270A" w14:textId="77777777" w:rsidR="00B84882" w:rsidRDefault="00B84882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Run-Jump (run in and jump over the rope)</w:t>
            </w:r>
          </w:p>
          <w:p w14:paraId="62D32137" w14:textId="77777777" w:rsidR="00B84882" w:rsidRDefault="00B84882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Think Run when rope is up. </w:t>
            </w:r>
          </w:p>
          <w:p w14:paraId="1BE66BB4" w14:textId="38B0B7CA" w:rsidR="00B84882" w:rsidRPr="00B84882" w:rsidRDefault="00B84882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Think jump when down. </w:t>
            </w:r>
          </w:p>
        </w:tc>
        <w:tc>
          <w:tcPr>
            <w:tcW w:w="2160" w:type="dxa"/>
          </w:tcPr>
          <w:p w14:paraId="384D3B32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CE5" w:rsidRPr="00B84882" w14:paraId="33199B16" w14:textId="77777777" w:rsidTr="00D731F6">
        <w:trPr>
          <w:trHeight w:val="705"/>
        </w:trPr>
        <w:tc>
          <w:tcPr>
            <w:tcW w:w="6997" w:type="dxa"/>
          </w:tcPr>
          <w:p w14:paraId="7A9EAFA2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b/>
                <w:sz w:val="24"/>
                <w:szCs w:val="24"/>
              </w:rPr>
              <w:t>Basic Rhymes (</w:t>
            </w: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e)</w:t>
            </w:r>
          </w:p>
          <w:p w14:paraId="365CAFE5" w14:textId="34C4CB85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>Pick a rhyme form the sheet to practice</w:t>
            </w:r>
          </w:p>
        </w:tc>
        <w:tc>
          <w:tcPr>
            <w:tcW w:w="2070" w:type="dxa"/>
          </w:tcPr>
          <w:p w14:paraId="1CD4C17B" w14:textId="63316E82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49C8B020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3CE5" w:rsidRPr="00B84882" w14:paraId="79A93206" w14:textId="77777777" w:rsidTr="00D731F6">
        <w:trPr>
          <w:trHeight w:val="705"/>
        </w:trPr>
        <w:tc>
          <w:tcPr>
            <w:tcW w:w="6997" w:type="dxa"/>
          </w:tcPr>
          <w:p w14:paraId="785F5E33" w14:textId="1A86782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84882">
              <w:rPr>
                <w:rFonts w:ascii="Times New Roman" w:hAnsi="Times New Roman" w:cs="Times New Roman"/>
                <w:sz w:val="24"/>
                <w:szCs w:val="24"/>
              </w:rPr>
              <w:t xml:space="preserve">Teddy Bear, Teddy Bear Rhyme (e) </w:t>
            </w:r>
          </w:p>
        </w:tc>
        <w:tc>
          <w:tcPr>
            <w:tcW w:w="2070" w:type="dxa"/>
          </w:tcPr>
          <w:p w14:paraId="7DADC81B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26D94E9A" w14:textId="77777777" w:rsidR="00063CE5" w:rsidRPr="00B84882" w:rsidRDefault="00063CE5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4882" w:rsidRPr="00B84882" w14:paraId="569CC951" w14:textId="77777777" w:rsidTr="00D731F6">
        <w:trPr>
          <w:trHeight w:val="705"/>
        </w:trPr>
        <w:tc>
          <w:tcPr>
            <w:tcW w:w="6997" w:type="dxa"/>
          </w:tcPr>
          <w:p w14:paraId="1B5178A5" w14:textId="6D071842" w:rsidR="00B84882" w:rsidRPr="00B84882" w:rsidRDefault="00B84882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e your own rhyme (A)</w:t>
            </w:r>
          </w:p>
        </w:tc>
        <w:tc>
          <w:tcPr>
            <w:tcW w:w="2070" w:type="dxa"/>
          </w:tcPr>
          <w:p w14:paraId="1F8E1C6C" w14:textId="77777777" w:rsidR="00B84882" w:rsidRPr="00B84882" w:rsidRDefault="00B84882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29E523D7" w14:textId="77777777" w:rsidR="00B84882" w:rsidRPr="00B84882" w:rsidRDefault="00B84882" w:rsidP="00063C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AF10657" w14:textId="77777777" w:rsidR="00DA79AB" w:rsidRPr="00B84882" w:rsidRDefault="00DA79AB">
      <w:pPr>
        <w:rPr>
          <w:rFonts w:ascii="Times New Roman" w:hAnsi="Times New Roman" w:cs="Times New Roman"/>
          <w:sz w:val="24"/>
          <w:szCs w:val="24"/>
        </w:rPr>
      </w:pPr>
    </w:p>
    <w:sectPr w:rsidR="00DA79AB" w:rsidRPr="00B84882" w:rsidSect="00D731F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D273B8"/>
    <w:multiLevelType w:val="hybridMultilevel"/>
    <w:tmpl w:val="443E6C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6FD103E"/>
    <w:multiLevelType w:val="hybridMultilevel"/>
    <w:tmpl w:val="28B03572"/>
    <w:lvl w:ilvl="0" w:tplc="C4D6F760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45481F"/>
    <w:multiLevelType w:val="hybridMultilevel"/>
    <w:tmpl w:val="36280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MTc0MLAwMDQ3NrFU0lEKTi0uzszPAykwrAUAiUL7VywAAAA="/>
  </w:docVars>
  <w:rsids>
    <w:rsidRoot w:val="00DA79AB"/>
    <w:rsid w:val="00063CE5"/>
    <w:rsid w:val="00105BED"/>
    <w:rsid w:val="001858FC"/>
    <w:rsid w:val="002F2FAF"/>
    <w:rsid w:val="0033207E"/>
    <w:rsid w:val="00356F64"/>
    <w:rsid w:val="003E6327"/>
    <w:rsid w:val="00456657"/>
    <w:rsid w:val="004765D4"/>
    <w:rsid w:val="005D0717"/>
    <w:rsid w:val="00774E94"/>
    <w:rsid w:val="00811F0E"/>
    <w:rsid w:val="00925120"/>
    <w:rsid w:val="009A3D6D"/>
    <w:rsid w:val="009B05C4"/>
    <w:rsid w:val="009B7AE8"/>
    <w:rsid w:val="00A46B3F"/>
    <w:rsid w:val="00B161D9"/>
    <w:rsid w:val="00B77484"/>
    <w:rsid w:val="00B84882"/>
    <w:rsid w:val="00D37972"/>
    <w:rsid w:val="00D731F6"/>
    <w:rsid w:val="00DA2D6D"/>
    <w:rsid w:val="00DA79AB"/>
    <w:rsid w:val="00EF4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37657"/>
  <w15:chartTrackingRefBased/>
  <w15:docId w15:val="{0B7EFE2C-656E-42DD-A45C-008E468D2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79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79AB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6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6F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48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ucp0rWs4pU" TargetMode="External"/><Relationship Id="rId13" Type="http://schemas.openxmlformats.org/officeDocument/2006/relationships/hyperlink" Target="https://www.thepespecialist.com/jumprop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rwCCEwvabd8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d0IOPtfzjmc" TargetMode="External"/><Relationship Id="rId5" Type="http://schemas.openxmlformats.org/officeDocument/2006/relationships/styles" Target="styles.xml"/><Relationship Id="rId15" Type="http://schemas.openxmlformats.org/officeDocument/2006/relationships/hyperlink" Target="https://openphysed.org/curriculum_resources/3-5jumprope" TargetMode="External"/><Relationship Id="rId10" Type="http://schemas.openxmlformats.org/officeDocument/2006/relationships/hyperlink" Target="https://www.youtube.com/watch?v=UdfK1nZzlf4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youtube.com/watch?v=rucp0rWs4pU" TargetMode="External"/><Relationship Id="rId14" Type="http://schemas.openxmlformats.org/officeDocument/2006/relationships/hyperlink" Target="https://www.youtube.com/watch?v=fRojvtdr9W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68FF131D14854A83C7647DC02562F6" ma:contentTypeVersion="13" ma:contentTypeDescription="Create a new document." ma:contentTypeScope="" ma:versionID="075f53db3820695c3910c72c82b0e1bd">
  <xsd:schema xmlns:xsd="http://www.w3.org/2001/XMLSchema" xmlns:xs="http://www.w3.org/2001/XMLSchema" xmlns:p="http://schemas.microsoft.com/office/2006/metadata/properties" xmlns:ns1="http://schemas.microsoft.com/sharepoint/v3" xmlns:ns3="f2818716-a48c-42a7-b49e-589aae371878" targetNamespace="http://schemas.microsoft.com/office/2006/metadata/properties" ma:root="true" ma:fieldsID="8d231fa4970009a6b81e8520ee6e8281" ns1:_="" ns3:_="">
    <xsd:import namespace="http://schemas.microsoft.com/sharepoint/v3"/>
    <xsd:import namespace="f2818716-a48c-42a7-b49e-589aae3718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18716-a48c-42a7-b49e-589aae3718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7C71AF0-551D-4092-BF23-0E99ABC53B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2818716-a48c-42a7-b49e-589aae3718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3F1988-111B-4B5D-BBE1-A8EF1B4E52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60963D-D64C-4FD7-9FCD-314DB0FB531C}">
  <ds:schemaRefs>
    <ds:schemaRef ds:uri="http://purl.org/dc/dcmitype/"/>
    <ds:schemaRef ds:uri="http://schemas.microsoft.com/office/2006/documentManagement/types"/>
    <ds:schemaRef ds:uri="f2818716-a48c-42a7-b49e-589aae371878"/>
    <ds:schemaRef ds:uri="http://schemas.microsoft.com/sharepoint/v3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6</TotalTime>
  <Pages>3</Pages>
  <Words>795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, Alex J.</dc:creator>
  <cp:keywords/>
  <dc:description/>
  <cp:lastModifiedBy>Adams, Alex J.</cp:lastModifiedBy>
  <cp:revision>4</cp:revision>
  <dcterms:created xsi:type="dcterms:W3CDTF">2021-10-24T13:53:00Z</dcterms:created>
  <dcterms:modified xsi:type="dcterms:W3CDTF">2021-10-2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68FF131D14854A83C7647DC02562F6</vt:lpwstr>
  </property>
</Properties>
</file>